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AD757E" w14:textId="77777777" w:rsidR="00CA0245" w:rsidRPr="00CA0245" w:rsidRDefault="00CA0245" w:rsidP="00CA0245">
      <w:pPr>
        <w:rPr>
          <w:b/>
          <w:bCs/>
          <w:u w:val="single"/>
        </w:rPr>
      </w:pPr>
      <w:r w:rsidRPr="00CA0245">
        <w:rPr>
          <w:b/>
          <w:bCs/>
          <w:u w:val="single"/>
        </w:rPr>
        <w:t>Q1. If a one dimensional integer type array with its size and length given, write the code in C++</w:t>
      </w:r>
    </w:p>
    <w:p w14:paraId="29813B0B" w14:textId="77777777" w:rsidR="00CA0245" w:rsidRPr="00CA0245" w:rsidRDefault="00CA0245" w:rsidP="00CA0245">
      <w:pPr>
        <w:rPr>
          <w:b/>
          <w:bCs/>
          <w:u w:val="single"/>
        </w:rPr>
      </w:pPr>
      <w:r w:rsidRPr="00CA0245">
        <w:rPr>
          <w:b/>
          <w:bCs/>
          <w:u w:val="single"/>
        </w:rPr>
        <w:t>language to create functions to perform the following operations (Please assume whatever</w:t>
      </w:r>
    </w:p>
    <w:p w14:paraId="5DC2DE6D" w14:textId="1EEC8A74" w:rsidR="00CA0245" w:rsidRDefault="00CA0245" w:rsidP="00CA0245">
      <w:pPr>
        <w:rPr>
          <w:b/>
          <w:bCs/>
          <w:u w:val="single"/>
        </w:rPr>
      </w:pPr>
      <w:r w:rsidRPr="00CA0245">
        <w:rPr>
          <w:b/>
          <w:bCs/>
          <w:u w:val="single"/>
        </w:rPr>
        <w:t>is necessary to exemplify the results) :</w:t>
      </w:r>
    </w:p>
    <w:p w14:paraId="7388440D" w14:textId="77777777" w:rsidR="00CA0245" w:rsidRPr="00CA0245" w:rsidRDefault="00CA0245" w:rsidP="00CA0245">
      <w:pPr>
        <w:rPr>
          <w:b/>
          <w:bCs/>
          <w:u w:val="single"/>
        </w:rPr>
      </w:pPr>
    </w:p>
    <w:p w14:paraId="17DBD5BD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i. Display()</w:t>
      </w:r>
    </w:p>
    <w:p w14:paraId="67A37AD7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ii. Add/Append(x)</w:t>
      </w:r>
    </w:p>
    <w:p w14:paraId="05AC7961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iii. Insert(index,x)</w:t>
      </w:r>
    </w:p>
    <w:p w14:paraId="44B92799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iv. Delete(x)</w:t>
      </w:r>
    </w:p>
    <w:p w14:paraId="0E30FC9D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v. LinearSearch(s)</w:t>
      </w:r>
    </w:p>
    <w:p w14:paraId="0857D952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vi. Get(index); function to get value available on the given index</w:t>
      </w:r>
    </w:p>
    <w:p w14:paraId="2D38E0CD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vii. Set(index,x); insert the value x at the given index</w:t>
      </w:r>
    </w:p>
    <w:p w14:paraId="7A14F348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viii. Max()</w:t>
      </w:r>
    </w:p>
    <w:p w14:paraId="10C6170E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ix. Min()</w:t>
      </w:r>
    </w:p>
    <w:p w14:paraId="1A6F3E58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x. Reverse()</w:t>
      </w:r>
    </w:p>
    <w:p w14:paraId="38B769AC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xi. Shift()</w:t>
      </w:r>
    </w:p>
    <w:p w14:paraId="6F5DABB2" w14:textId="2B333F3C" w:rsidR="00CA0245" w:rsidRDefault="00CA0245" w:rsidP="00CA0245">
      <w:pPr>
        <w:rPr>
          <w:b/>
          <w:bCs/>
        </w:rPr>
      </w:pPr>
      <w:r w:rsidRPr="00CA0245">
        <w:rPr>
          <w:b/>
          <w:bCs/>
        </w:rPr>
        <w:t>xii. Rotate(int number )</w:t>
      </w:r>
    </w:p>
    <w:p w14:paraId="680DB6BD" w14:textId="25581736" w:rsidR="00944B62" w:rsidRDefault="00944B62" w:rsidP="00CA0245">
      <w:pPr>
        <w:rPr>
          <w:b/>
          <w:bCs/>
        </w:rPr>
      </w:pPr>
      <w:r>
        <w:rPr>
          <w:b/>
          <w:bCs/>
        </w:rPr>
        <w:t>PROGRAM:</w:t>
      </w:r>
    </w:p>
    <w:p w14:paraId="7CF894C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677105C3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F6F7C2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,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E8BB93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14DA15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4A335415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2E2D7C93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10F02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EDA502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841BA4B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C9485B8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8DABFB4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verseArr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,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AF950C1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99BD953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AED1D7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55914A88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41E5227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=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0E690282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=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D91FAA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144AF407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-;</w:t>
      </w:r>
    </w:p>
    <w:p w14:paraId="1A806C1D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BC05785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CEA71F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} </w:t>
      </w:r>
    </w:p>
    <w:p w14:paraId="3923ED99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25ED5A2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B367387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72FAED6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72E097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51EB5A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2CB039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B7156A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inearSearch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615CCE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D62DFBC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352E0803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1F63754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1DB55BF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51970E3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lement found and is at index no. "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0A3ABD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7C32C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1B61A59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21D986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                                              </w:t>
      </w:r>
    </w:p>
    <w:p w14:paraId="346D9478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E597A2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4F70C1B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4980AC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7E32DA5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15ADE3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value at index "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is "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0CDF6B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56E3DF1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 number is invalid</w:t>
      </w:r>
      <w:r w:rsidRPr="0042668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EF3542B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7F0E065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,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EDD5663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C47E9A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0DDCB0A0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7099A1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08C2957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2BED109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&gt;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0A204DD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{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22A158D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}</w:t>
      </w:r>
    </w:p>
    <w:p w14:paraId="22DB1A89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4A95C419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90D41D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5263EF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i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,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74B63D2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2416F6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335C2693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7140B2E9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{</w:t>
      </w:r>
    </w:p>
    <w:p w14:paraId="5A1C88DB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&l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?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: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3BB2F4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} </w:t>
      </w:r>
    </w:p>
    <w:p w14:paraId="0F11519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inimum value of the array is "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n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74F54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}</w:t>
      </w:r>
    </w:p>
    <w:p w14:paraId="6FF2D805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if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256243D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DB90BB4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s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4F02E689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=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-)</w:t>
      </w:r>
    </w:p>
    <w:p w14:paraId="3D52F00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1D04492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1DE355B4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55BAADD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s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8B6BD4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587E9D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ser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A23AF68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60D06B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CC87852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71BCBEB3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VALID INDEX</w:t>
      </w:r>
      <w:r w:rsidRPr="0042668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ECBBDB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EFB0E0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A616601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45930C08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-)</w:t>
      </w:r>
    </w:p>
    <w:p w14:paraId="35415650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269918E0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5A5C0CBC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8616D74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B0B6DB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263E6D8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D9BCCE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108AF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EB0FA48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elete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67E64FD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9F506A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80D8FE9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2B56A38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VALID INDEX</w:t>
      </w:r>
      <w:r w:rsidRPr="0042668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5CD441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BB2252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C205B17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505336C7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23695DB1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1C3C0A4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662D108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-;</w:t>
      </w:r>
    </w:p>
    <w:p w14:paraId="57FA032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D5915C4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A4C510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528CDE1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otate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96F0D20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4575D0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992F5C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=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DBAB763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1F1A1813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if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71A52D7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57E8D5F3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A64AEE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397D0A1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122B871C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AEAEFC0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 = {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11FC6388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/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1A83168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//Display </w:t>
      </w:r>
    </w:p>
    <w:p w14:paraId="3203DC69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92B77CB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Append</w:t>
      </w:r>
    </w:p>
    <w:p w14:paraId="739F83C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number you wish to append</w:t>
      </w:r>
      <w:r w:rsidRPr="0042668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990669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BD0A05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36471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B5339EB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E1B50D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fter adding a term the array as "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elements"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EB94E8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3BC524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Linear Search</w:t>
      </w:r>
    </w:p>
    <w:p w14:paraId="2AAE8C39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46334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Enter the element you want to find </w:t>
      </w:r>
      <w:r w:rsidRPr="0042668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12A436B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696025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eck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inearSearch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E9A6A72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!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eck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4F26CC3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lement not found</w:t>
      </w:r>
      <w:r w:rsidRPr="0042668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343240C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1CAA478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Get</w:t>
      </w:r>
    </w:p>
    <w:p w14:paraId="46146DB4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8C171A1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Enter the index at whose position you want to find the element </w:t>
      </w:r>
      <w:r w:rsidRPr="0042668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30DBCB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6CDE53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499FF5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2E5FA6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BC54CE4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Max</w:t>
      </w:r>
    </w:p>
    <w:p w14:paraId="1B239521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x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F1CE5B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ximum element of the array is "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2A53EF9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86DB7B7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42DB87B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Min</w:t>
      </w:r>
    </w:p>
    <w:p w14:paraId="390B07B9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i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7341128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3831A47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793DB40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Reverse</w:t>
      </w:r>
    </w:p>
    <w:p w14:paraId="7E4F0EB2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verseArr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  <w:r w:rsidRPr="0042668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// since address of the array is sent, direct changes in the array are made.</w:t>
      </w:r>
    </w:p>
    <w:p w14:paraId="39F3CAF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8BE026D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eversed array is"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C6FFF3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F9FB9B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if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DA4E3F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CB75CA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D72C397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Insert</w:t>
      </w:r>
    </w:p>
    <w:p w14:paraId="76C63F5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E78AB0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number which you want to insert</w:t>
      </w:r>
      <w:r w:rsidRPr="0042668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45C47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D90024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B3EB81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index at which you want to insert the num"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5E96EB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D09427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ser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8D093C2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C1290F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Delete</w:t>
      </w:r>
    </w:p>
    <w:p w14:paraId="5150E509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index number whose element you want to delete</w:t>
      </w:r>
      <w:r w:rsidRPr="0042668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76F7A24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AAD71D2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elete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AF46EB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482BD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1C683FC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C2532E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Rotate</w:t>
      </w:r>
    </w:p>
    <w:p w14:paraId="24FDF6A3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EB8669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number of times you want the array to get rotated</w:t>
      </w:r>
      <w:r w:rsidRPr="0042668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9030A8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A74D96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otate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1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25841F2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rotated array is</w:t>
      </w:r>
      <w:r w:rsidRPr="0042668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42668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EE69B35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2668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FDD263B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2668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2668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108770" w14:textId="77777777" w:rsidR="0042668C" w:rsidRPr="0042668C" w:rsidRDefault="0042668C" w:rsidP="004266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2668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F7F3AD9" w14:textId="77777777" w:rsidR="00944B62" w:rsidRPr="00944B62" w:rsidRDefault="00944B62" w:rsidP="00CA0245"/>
    <w:p w14:paraId="77C7AE3F" w14:textId="0E8EA273" w:rsidR="00E144C4" w:rsidRDefault="00E144C4" w:rsidP="00CA0245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10FAD6F8" wp14:editId="12263FE7">
            <wp:extent cx="4686300" cy="54546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545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5EFF2" w14:textId="7CB00885" w:rsidR="00CA0245" w:rsidRPr="00CA0245" w:rsidRDefault="00CA0245" w:rsidP="00CA0245">
      <w:pPr>
        <w:rPr>
          <w:b/>
          <w:bCs/>
        </w:rPr>
      </w:pPr>
    </w:p>
    <w:p w14:paraId="7790BF0D" w14:textId="77777777" w:rsidR="00CA0245" w:rsidRDefault="00CA0245" w:rsidP="00CA0245"/>
    <w:p w14:paraId="06FE4B70" w14:textId="77777777" w:rsidR="00CA0245" w:rsidRPr="00CA0245" w:rsidRDefault="00CA0245" w:rsidP="00CA0245">
      <w:pPr>
        <w:rPr>
          <w:b/>
          <w:bCs/>
          <w:u w:val="single"/>
        </w:rPr>
      </w:pPr>
      <w:r w:rsidRPr="00CA0245">
        <w:rPr>
          <w:b/>
          <w:bCs/>
          <w:u w:val="single"/>
        </w:rPr>
        <w:t>Q2. For a given array, write functions to perform the following:</w:t>
      </w:r>
    </w:p>
    <w:p w14:paraId="64A0C8F3" w14:textId="77777777" w:rsidR="00CA0245" w:rsidRDefault="00CA0245" w:rsidP="00CA0245"/>
    <w:p w14:paraId="0749F423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i. Check if an array is sorted</w:t>
      </w:r>
    </w:p>
    <w:p w14:paraId="3B279EBC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ii. Merge arrays</w:t>
      </w:r>
    </w:p>
    <w:p w14:paraId="7A0158BA" w14:textId="4DA7A49A" w:rsidR="00CA0245" w:rsidRDefault="00CA0245" w:rsidP="00CA0245">
      <w:pPr>
        <w:rPr>
          <w:b/>
          <w:bCs/>
        </w:rPr>
      </w:pPr>
      <w:r w:rsidRPr="00CA0245">
        <w:rPr>
          <w:b/>
          <w:bCs/>
        </w:rPr>
        <w:t>iii. Set operations on array: Union, Intersection</w:t>
      </w:r>
    </w:p>
    <w:p w14:paraId="336287C8" w14:textId="01F4B0AF" w:rsidR="00CA0245" w:rsidRDefault="003F2934" w:rsidP="00CA0245">
      <w:pPr>
        <w:rPr>
          <w:b/>
          <w:bCs/>
        </w:rPr>
      </w:pPr>
      <w:r>
        <w:rPr>
          <w:b/>
          <w:bCs/>
        </w:rPr>
        <w:t>PROGRAM</w:t>
      </w:r>
    </w:p>
    <w:p w14:paraId="1E298832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3A5AAF85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0C547D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ol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eck_sorted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8120AB7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31D70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2E126156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{</w:t>
      </w:r>
    </w:p>
    <w:p w14:paraId="122CF284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6160765C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</w:p>
    <w:p w14:paraId="4CA9A168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22A1E188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{</w:t>
      </w:r>
    </w:p>
    <w:p w14:paraId="3755F49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9480E4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21B4B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}</w:t>
      </w:r>
    </w:p>
    <w:p w14:paraId="031DF2E6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EFC1A0D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8803CEB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AADC5D6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*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erge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78B5AA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8210C6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36E4FE65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0A0026A9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42D7DD30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E4D525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275C3CD4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18966277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5C4C33B7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268CE11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9B6532B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2A16F2A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_duplicate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632703B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8085654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2E4DEFB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}</w:t>
      </w:r>
    </w:p>
    <w:p w14:paraId="514B36CC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D821470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1256EED9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C15AC5C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568221BC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5954FABE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!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2C2435DF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]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}</w:t>
      </w:r>
    </w:p>
    <w:p w14:paraId="0433869B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7BF8C9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]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  <w:r w:rsidRPr="003F293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this step is done to add the last element of the array to temp array</w:t>
      </w:r>
    </w:p>
    <w:p w14:paraId="1A80B9F2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76A4AE2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//we feed the elements stored in the temp array back to the original one</w:t>
      </w:r>
    </w:p>
    <w:p w14:paraId="23C7B55E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3F8594E4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02ADBC15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5E152F85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6DCCDC81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this returns the value of the number of terms in the array without duplicate elements</w:t>
      </w:r>
    </w:p>
    <w:p w14:paraId="673433E0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8B711AF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nsorted_duplicate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22E4357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{</w:t>
      </w:r>
    </w:p>
    <w:p w14:paraId="43DA0F2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ists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8383D7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_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{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13659C96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3C34D2ED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518C9CEC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1A6CE6DF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ists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EE1CA62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171DF57C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735F4E64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_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A4F42F2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{</w:t>
      </w:r>
    </w:p>
    <w:p w14:paraId="3DC8180E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ists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4F9845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}</w:t>
      </w:r>
    </w:p>
    <w:p w14:paraId="489157F9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0AE8BB2F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!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ists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D61B7BE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48D2BA4E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_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57422AB6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206D62EF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1F7923FF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0566B7D2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A6A005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2355CA84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2D46F69B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_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166F6B2F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B6F9981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360C2E2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221037D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*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or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78F8C68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690A3BE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48A85698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7D0EEAF8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40591F8F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361C8758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&g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7F80FF00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12C3A082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F1584A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46D51082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76E72E5B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DEA3ED0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3E787ED0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FA5D5D1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8088E1E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40CA8C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FA738CD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D3ABF15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nion_operatio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1C13B5A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D0EEAC7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rged_array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erge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0518A2A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orted_ar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or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rged_array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32E5E1A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_duplicate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rged_array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4DCD40E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76BFD0EF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7BF5557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orted_ar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39AF77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A0D3F4C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94222FF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945690D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6DBFE74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tersectio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put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,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put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,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ze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ze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60BD5CBD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B9BAC21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* Don't write main().</w:t>
      </w:r>
    </w:p>
    <w:p w14:paraId="7E275649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* Don't read input, it is passed as function argument.</w:t>
      </w:r>
    </w:p>
    <w:p w14:paraId="462628BA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* Print the output and don't return it.</w:t>
      </w:r>
    </w:p>
    <w:p w14:paraId="40F54B4D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* Taking input is handled automatically.</w:t>
      </w:r>
    </w:p>
    <w:p w14:paraId="1D5699BF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*/</w:t>
      </w:r>
    </w:p>
    <w:p w14:paraId="1E5506E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F5E56B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A6F0120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ze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{</w:t>
      </w:r>
    </w:p>
    <w:p w14:paraId="0F8B1EDD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672BD009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ze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{</w:t>
      </w:r>
    </w:p>
    <w:p w14:paraId="16D8DB9D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put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put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{</w:t>
      </w:r>
    </w:p>
    <w:p w14:paraId="186DD08F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put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47E6AC1B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655D7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put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-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999999999999999999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BEF639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F89C7B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}</w:t>
      </w:r>
    </w:p>
    <w:p w14:paraId="6A98083A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65808856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}</w:t>
      </w:r>
    </w:p>
    <w:p w14:paraId="0EFB4155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}</w:t>
      </w:r>
    </w:p>
    <w:p w14:paraId="5806178B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CC21C24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DBE7974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F463207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 = {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8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52FA1D0B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60391B6A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 = {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09DDAB58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18030FC9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8814A11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checking if sorted</w:t>
      </w:r>
    </w:p>
    <w:p w14:paraId="230342EC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eck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eck_sorted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F2B1BEB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eck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3DAEB7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rray 1 is sorted</w:t>
      </w:r>
      <w:r w:rsidRPr="003F293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8775E4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27C280E0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rray 1 is not sorted</w:t>
      </w:r>
      <w:r w:rsidRPr="003F293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BD6CB11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A39462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eck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eck_sorted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2446309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eck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498448F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rray 2 is sorted</w:t>
      </w:r>
      <w:r w:rsidRPr="003F293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8AF832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0E604C44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rray 2 is not sorted</w:t>
      </w:r>
      <w:r w:rsidRPr="003F293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5A85BA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EC8ECCF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merging of array</w:t>
      </w:r>
    </w:p>
    <w:p w14:paraId="2D31C2E7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0EDB9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7A0A976D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rged_ar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erge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3602890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he merged array is </w:t>
      </w:r>
      <w:r w:rsidRPr="003F293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B00C87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081696BB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65A14B30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rged_arr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CE66AC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445C67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DB0E42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5BEC3B5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union operation</w:t>
      </w:r>
    </w:p>
    <w:p w14:paraId="4266C667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4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D63A7A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4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648E4B16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nion of the two arrays is</w:t>
      </w:r>
      <w:r w:rsidRPr="003F293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1E37311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nion_operatio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4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4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DC2387A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EFD9057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intersection operation</w:t>
      </w:r>
    </w:p>
    <w:p w14:paraId="50972249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10B2BB3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5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98626C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5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5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55048E64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F293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ntersection of the two arrays is</w:t>
      </w:r>
      <w:r w:rsidRPr="003F293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3F293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D78545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tersectio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F293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92073F8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D0DCB02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F293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F293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31E45D" w14:textId="77777777" w:rsidR="003F2934" w:rsidRPr="003F2934" w:rsidRDefault="003F2934" w:rsidP="003F2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F293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32AEB4A" w14:textId="77777777" w:rsidR="003F2934" w:rsidRDefault="003F2934" w:rsidP="00CA0245">
      <w:pPr>
        <w:rPr>
          <w:b/>
          <w:bCs/>
        </w:rPr>
      </w:pPr>
    </w:p>
    <w:p w14:paraId="68B441F1" w14:textId="4CD8015B" w:rsidR="000E4999" w:rsidRPr="00CA0245" w:rsidRDefault="000E4999" w:rsidP="00CA0245">
      <w:pPr>
        <w:rPr>
          <w:b/>
          <w:bCs/>
        </w:rPr>
      </w:pPr>
      <w:r w:rsidRPr="000E4999">
        <w:rPr>
          <w:b/>
          <w:bCs/>
          <w:noProof/>
        </w:rPr>
        <w:drawing>
          <wp:inline distT="0" distB="0" distL="0" distR="0" wp14:anchorId="15B8DA33" wp14:editId="6F979DB5">
            <wp:extent cx="2381372" cy="133356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81372" cy="1333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5CDE2" w14:textId="77777777" w:rsidR="00CA0245" w:rsidRPr="00CA0245" w:rsidRDefault="00CA0245" w:rsidP="00CA0245">
      <w:pPr>
        <w:rPr>
          <w:b/>
          <w:bCs/>
          <w:u w:val="single"/>
        </w:rPr>
      </w:pPr>
      <w:r w:rsidRPr="00CA0245">
        <w:rPr>
          <w:b/>
          <w:bCs/>
          <w:u w:val="single"/>
        </w:rPr>
        <w:t>Q3. For a given array, write functions to perform the following:</w:t>
      </w:r>
    </w:p>
    <w:p w14:paraId="79A829BF" w14:textId="77777777" w:rsidR="00CA0245" w:rsidRDefault="00CA0245" w:rsidP="00CA0245"/>
    <w:p w14:paraId="43566BA3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i. Finding single element in an array</w:t>
      </w:r>
    </w:p>
    <w:p w14:paraId="656C31BE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ii. Finding multiple elements in an array</w:t>
      </w:r>
    </w:p>
    <w:p w14:paraId="02BD2496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iii. Finding duplicates in a sorted array;</w:t>
      </w:r>
    </w:p>
    <w:p w14:paraId="2D314AD0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(Here, need to first insert sorted array and then perform operation)</w:t>
      </w:r>
    </w:p>
    <w:p w14:paraId="570FC982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lastRenderedPageBreak/>
        <w:t>iv. Finding duplicates in an unsorted array;</w:t>
      </w:r>
    </w:p>
    <w:p w14:paraId="13B256B2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(Here, the array need not to be sorted)</w:t>
      </w:r>
    </w:p>
    <w:p w14:paraId="3BB4B5AB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v. Finding a pair of elements with sum k</w:t>
      </w:r>
    </w:p>
    <w:p w14:paraId="1EAA3425" w14:textId="77777777" w:rsidR="00CA0245" w:rsidRPr="00CA0245" w:rsidRDefault="00CA0245" w:rsidP="00CA0245">
      <w:pPr>
        <w:rPr>
          <w:b/>
          <w:bCs/>
        </w:rPr>
      </w:pPr>
      <w:r w:rsidRPr="00CA0245">
        <w:rPr>
          <w:b/>
          <w:bCs/>
        </w:rPr>
        <w:t>vi. Finding max and min in a single scan; here you should use only single loop to</w:t>
      </w:r>
    </w:p>
    <w:p w14:paraId="7428563D" w14:textId="4FB33205" w:rsidR="00AF7900" w:rsidRDefault="00CA0245" w:rsidP="00CA0245">
      <w:r>
        <w:t>perform both the operations</w:t>
      </w:r>
    </w:p>
    <w:p w14:paraId="2892D8F0" w14:textId="64602985" w:rsidR="00F36322" w:rsidRDefault="00F36322" w:rsidP="00CA0245"/>
    <w:p w14:paraId="5A26AFB9" w14:textId="6EC9F836" w:rsidR="00F7646D" w:rsidRDefault="00D24B3D" w:rsidP="00CA0245">
      <w:r>
        <w:t>PROGRAM</w:t>
      </w:r>
    </w:p>
    <w:p w14:paraId="0F9EDABE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5C3A738D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96FE1D5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4377AA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F691D14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3E8D5BE3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500AE237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952E2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2183D4D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6F4701D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inearSearch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A7DEAC5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BA44010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273A7E01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0A00BE30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598CF86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10224D67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lement found and is at index no. "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0034E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FB06A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A3BAC28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E4852C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                                              </w:t>
      </w:r>
    </w:p>
    <w:p w14:paraId="779D34E5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033EC2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88B8533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_duplicate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B81BE82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B7657E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617B247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}</w:t>
      </w:r>
    </w:p>
    <w:p w14:paraId="061F3AD1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720227D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26D808F4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DC2FB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421F465D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4DB312E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!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27FA91E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]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}</w:t>
      </w:r>
    </w:p>
    <w:p w14:paraId="52BCC6E7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F27604A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]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  <w:r w:rsidRPr="00D24B3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this step is done to add the last element of the array to temp array</w:t>
      </w:r>
    </w:p>
    <w:p w14:paraId="14A5BE98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58D7A2D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lastRenderedPageBreak/>
        <w:t>        //we feed the elements stored in the temp array back to the original one</w:t>
      </w:r>
    </w:p>
    <w:p w14:paraId="0F94E997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5ED20624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3A428D70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2638CCEB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6C1A14EE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this returns the value of the number of terms in the array without duplicate elements</w:t>
      </w:r>
    </w:p>
    <w:p w14:paraId="3FA1EC31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1EEE5D9" w14:textId="77777777" w:rsidR="00D24B3D" w:rsidRPr="00D24B3D" w:rsidRDefault="00D24B3D" w:rsidP="00D24B3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4F48BB4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*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or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4A03203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0AB6AB8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4B29CF3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1DFF3791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630378A9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1738D412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&g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7A2C86D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193E9B5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D9FDFF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72F1EB9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45E8C6EB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23F9F8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15395558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538BD7ED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6E7797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2B7FF4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4D8968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41449B5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_max_mi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95C7E38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C62FF89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,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0CF218C5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ACE38E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09A29BF3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E457931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&g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?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: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472452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&g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?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66491742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D0E2508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24B3D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e maximum value in the array is "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AF6685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minimum value in the array is "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n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DFCC22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4B110B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7DBC979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5CD043F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ir_sum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5289DD5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23BD004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0BA808EA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86ABC38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41C3878F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05346347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+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5D1449A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0841AF6D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m of "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and "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is equal to "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AF39627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;</w:t>
      </w:r>
    </w:p>
    <w:p w14:paraId="4DD440CA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62C6716D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1FA5FF3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D3FE90F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 pair exits to give the value that you want</w:t>
      </w:r>
      <w:r w:rsidRPr="00D24B3D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7DCC0FD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AE469E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7BF7B0A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nsorted_duplicate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7E00A59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8F9B86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ists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23E02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_2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{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6E5AC308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AF8F0B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2B3731B0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7F79EFEB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03F6196A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ists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339A18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24F72784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38B3BA83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_2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206F8F9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{</w:t>
      </w:r>
    </w:p>
    <w:p w14:paraId="408A49F0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ists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436218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}</w:t>
      </w:r>
    </w:p>
    <w:p w14:paraId="7816E764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21B7DBC5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!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ists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576D289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5A778D90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_2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377EA534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10949835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2F9FD457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1A1D218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80596F1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7C8C8A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6A288709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2FD15C9B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_2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0DDA753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0CF565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D30D4AB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5BAEBD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94B6400" w14:textId="77777777" w:rsidR="00D24B3D" w:rsidRPr="00D24B3D" w:rsidRDefault="00D24B3D" w:rsidP="00D24B3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48179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14BDA931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B106C28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 = {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9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9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50120C94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5F795FA2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finding a single element</w:t>
      </w:r>
    </w:p>
    <w:p w14:paraId="4E56A9D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Enter the element you want to find </w:t>
      </w:r>
      <w:r w:rsidRPr="00D24B3D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DBE445E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51AAE2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31566C2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eck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inearSearch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7140554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!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eck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61D541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lement not found</w:t>
      </w:r>
      <w:r w:rsidRPr="00D24B3D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2FB179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B854D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289C56F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10C0E972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3C8783B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CB943A7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A653DC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Removing elements from the sorted array</w:t>
      </w:r>
    </w:p>
    <w:p w14:paraId="1900BD0A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orted_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or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C60DAE9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_duplicate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orted_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ABAF1EA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0DF6C9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065664E8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B69CFA7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orted_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501C6C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D5F4482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AD410EF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9A7545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remove duplicate elements from unsorted array</w:t>
      </w:r>
    </w:p>
    <w:p w14:paraId="0491A6BF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24B3D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emoving duplicates from unsorted array</w:t>
      </w:r>
      <w:r w:rsidRPr="00D24B3D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B69639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1ADE253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Since the above array is already sorted, take a new array</w:t>
      </w:r>
    </w:p>
    <w:p w14:paraId="56D046EB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 = {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9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9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0F3D8B21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); </w:t>
      </w:r>
    </w:p>
    <w:p w14:paraId="470F17BA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nsorted_duplicate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90E10E4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BAAB7E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F5DA773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findind the maximum and minimum</w:t>
      </w:r>
    </w:p>
    <w:p w14:paraId="46EDF01F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_max_mi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121AD27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FC8D7A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value that you would like to see as the sum of the elements of the array</w:t>
      </w:r>
      <w:r w:rsidRPr="00D24B3D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D24B3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CC7922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14FD1E9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ir_sum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24B3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E34B933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24B3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24B3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B1C666" w14:textId="77777777" w:rsidR="00D24B3D" w:rsidRPr="00D24B3D" w:rsidRDefault="00D24B3D" w:rsidP="00D24B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24B3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5441631" w14:textId="77777777" w:rsidR="00D24B3D" w:rsidRDefault="00D24B3D" w:rsidP="00CA0245"/>
    <w:p w14:paraId="669DD2A0" w14:textId="44818D50" w:rsidR="00F7646D" w:rsidRDefault="00F7646D" w:rsidP="00CA0245">
      <w:r>
        <w:rPr>
          <w:noProof/>
        </w:rPr>
        <w:lastRenderedPageBreak/>
        <w:drawing>
          <wp:inline distT="0" distB="0" distL="0" distR="0" wp14:anchorId="06A8A9E4" wp14:editId="41658E72">
            <wp:extent cx="4483100" cy="39687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3100" cy="396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170A48" wp14:editId="676FB7E0">
            <wp:extent cx="5731510" cy="1122680"/>
            <wp:effectExtent l="0" t="0" r="254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64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2MDEyszAyNzIwMjdW0lEKTi0uzszPAykwqgUAR3rWYCwAAAA="/>
  </w:docVars>
  <w:rsids>
    <w:rsidRoot w:val="007D5DDB"/>
    <w:rsid w:val="000E4999"/>
    <w:rsid w:val="001E589B"/>
    <w:rsid w:val="002F49B5"/>
    <w:rsid w:val="003F2934"/>
    <w:rsid w:val="0042668C"/>
    <w:rsid w:val="007D5DDB"/>
    <w:rsid w:val="00944B62"/>
    <w:rsid w:val="00A80C57"/>
    <w:rsid w:val="00AF7900"/>
    <w:rsid w:val="00CA0245"/>
    <w:rsid w:val="00D24B3D"/>
    <w:rsid w:val="00E144C4"/>
    <w:rsid w:val="00F36322"/>
    <w:rsid w:val="00F7646D"/>
    <w:rsid w:val="00FD5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F3839"/>
  <w15:chartTrackingRefBased/>
  <w15:docId w15:val="{3E1A9D2B-A43E-418E-BE11-37FDF9F99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62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33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2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1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2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1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4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2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2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3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4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6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1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9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8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4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7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6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8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2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5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3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3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7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2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2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2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0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6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1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2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0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8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5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8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8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7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8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4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7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6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5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2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2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1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0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png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5</Pages>
  <Words>1856</Words>
  <Characters>10585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Mehra</dc:creator>
  <cp:keywords/>
  <dc:description/>
  <cp:lastModifiedBy>Abhinav Mehra</cp:lastModifiedBy>
  <cp:revision>14</cp:revision>
  <dcterms:created xsi:type="dcterms:W3CDTF">2022-02-03T17:51:00Z</dcterms:created>
  <dcterms:modified xsi:type="dcterms:W3CDTF">2022-02-10T18:28:00Z</dcterms:modified>
</cp:coreProperties>
</file>